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4359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uba Kalet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laudia Kur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